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71CD80D6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1B1F75">
        <w:t>Dictionaries</w:t>
      </w:r>
    </w:p>
    <w:p w14:paraId="504662E2" w14:textId="77777777" w:rsidR="003A3F21" w:rsidRPr="0048366F" w:rsidRDefault="003A3F21" w:rsidP="003A3F21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7" w:history="1">
        <w:r w:rsidRPr="00733086">
          <w:rPr>
            <w:rStyle w:val="Hyperlink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374C468D" w14:textId="1CDB5015" w:rsidR="003A3F21" w:rsidRPr="0048366F" w:rsidRDefault="003A3F21" w:rsidP="003A3F21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Hyperlink"/>
          </w:rPr>
          <w:t>https://judge.softuni.org/Contests/4474</w:t>
        </w:r>
      </w:hyperlink>
    </w:p>
    <w:p w14:paraId="18C99965" w14:textId="54D8300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AA2F41">
        <w:t>Count Characters</w:t>
      </w:r>
    </w:p>
    <w:p w14:paraId="1E33FE0A" w14:textId="0FDFA07F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E1382E">
        <w:rPr>
          <w:rStyle w:val="CodeChar"/>
        </w:rPr>
        <w:t>CountCharacter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A35D329" w:rsidR="003408B8" w:rsidRDefault="00B353C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E38BD00" wp14:editId="2B3C41F9">
            <wp:extent cx="1706880" cy="1481572"/>
            <wp:effectExtent l="152400" t="152400" r="350520" b="347345"/>
            <wp:docPr id="1326946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4642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15578" cy="1489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774C5DB9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</w:t>
      </w:r>
      <w:r w:rsidR="00D51907">
        <w:rPr>
          <w:lang w:val="en-GB"/>
        </w:rPr>
        <w:t>a</w:t>
      </w:r>
      <w:r>
        <w:rPr>
          <w:lang w:val="en-GB"/>
        </w:rPr>
        <w:t xml:space="preserve"> </w:t>
      </w:r>
      <w:r w:rsidR="00B353C9">
        <w:rPr>
          <w:b/>
          <w:bCs/>
          <w:lang w:val="en-GB"/>
        </w:rPr>
        <w:t>list</w:t>
      </w:r>
      <w:r w:rsidR="005552DE">
        <w:rPr>
          <w:b/>
          <w:bCs/>
          <w:lang w:val="en-GB"/>
        </w:rPr>
        <w:t xml:space="preserve"> of strings</w:t>
      </w:r>
      <w:r w:rsidR="00BF0A3E" w:rsidRPr="00F434BD">
        <w:t xml:space="preserve">, </w:t>
      </w:r>
      <w:r w:rsidR="00BF0A3E">
        <w:rPr>
          <w:lang w:val="en-GB"/>
        </w:rPr>
        <w:t>and</w:t>
      </w:r>
      <w:r w:rsidR="00F434BD">
        <w:rPr>
          <w:lang w:val="en-GB"/>
        </w:rPr>
        <w:t xml:space="preserve"> collects the </w:t>
      </w:r>
      <w:r w:rsidR="00F434BD" w:rsidRPr="00F434BD">
        <w:rPr>
          <w:b/>
          <w:bCs/>
          <w:lang w:val="en-GB"/>
        </w:rPr>
        <w:t>number of times a character has appeared</w:t>
      </w:r>
      <w:r w:rsidR="00F434BD">
        <w:rPr>
          <w:lang w:val="en-GB"/>
        </w:rPr>
        <w:t xml:space="preserve"> and returns a string representing that information</w:t>
      </w:r>
      <w:r w:rsidR="00A20A0D">
        <w:rPr>
          <w:lang w:val="en-GB"/>
        </w:rPr>
        <w:t>:</w:t>
      </w:r>
    </w:p>
    <w:p w14:paraId="4FFE7ADC" w14:textId="3DE75D68" w:rsidR="000F17CA" w:rsidRPr="003408B8" w:rsidRDefault="00AE1871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FF732D9" wp14:editId="08666D97">
            <wp:extent cx="6626225" cy="2969895"/>
            <wp:effectExtent l="152400" t="152400" r="346075" b="344805"/>
            <wp:docPr id="1862103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0302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67AF9C1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AE1871">
        <w:rPr>
          <w:rStyle w:val="CodeChar"/>
        </w:rPr>
        <w:t>CountCharacters</w:t>
      </w:r>
      <w:r w:rsidR="00564546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551CE147" w:rsidR="0012353B" w:rsidRDefault="003314B8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FFB322A" wp14:editId="083E1724">
            <wp:extent cx="1981200" cy="1566364"/>
            <wp:effectExtent l="152400" t="152400" r="342900" b="339090"/>
            <wp:docPr id="1920406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0624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7244" cy="1571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1BFAA366" w:rsidR="0012353B" w:rsidRPr="009D59A1" w:rsidRDefault="003314B8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795B4968" wp14:editId="23011D6B">
            <wp:extent cx="5836920" cy="3325954"/>
            <wp:effectExtent l="152400" t="152400" r="335280" b="351155"/>
            <wp:docPr id="183205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05971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46614" cy="33314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DBF1598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</w:t>
      </w:r>
      <w:r w:rsidR="003314B8">
        <w:rPr>
          <w:b/>
          <w:bCs/>
          <w:lang w:val="en-GB"/>
        </w:rPr>
        <w:t xml:space="preserve">one </w:t>
      </w:r>
      <w:r w:rsidR="003314B8">
        <w:rPr>
          <w:lang w:val="en-GB"/>
        </w:rPr>
        <w:t xml:space="preserve">is finished </w:t>
      </w:r>
      <w:r w:rsidR="003314B8" w:rsidRPr="003314B8">
        <w:rPr>
          <w:b/>
          <w:bCs/>
          <w:lang w:val="en-GB"/>
        </w:rPr>
        <w:t>partially</w:t>
      </w:r>
      <w:r w:rsidR="003314B8" w:rsidRPr="00A95918">
        <w:rPr>
          <w:lang w:val="en-GB"/>
        </w:rPr>
        <w:t>,</w:t>
      </w:r>
      <w:r w:rsidR="003314B8">
        <w:rPr>
          <w:lang w:val="en-GB"/>
        </w:rPr>
        <w:t xml:space="preserve"> </w:t>
      </w:r>
      <w:r>
        <w:rPr>
          <w:lang w:val="en-GB"/>
        </w:rPr>
        <w:t xml:space="preserve">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4403301D" w:rsidR="00EA319E" w:rsidRPr="00F82C3C" w:rsidRDefault="0054480D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9599A48" wp14:editId="0D809C84">
            <wp:extent cx="3535680" cy="1121969"/>
            <wp:effectExtent l="152400" t="152400" r="350520" b="345440"/>
            <wp:docPr id="4394474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47477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52362" cy="11272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6A702FAA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89020E">
        <w:t>Count Real Numbers</w:t>
      </w:r>
    </w:p>
    <w:p w14:paraId="5C5EA73C" w14:textId="4CD4C98C" w:rsidR="00886842" w:rsidRDefault="001D58B5" w:rsidP="00886842">
      <w:r>
        <w:t xml:space="preserve">Test a given method which takes in </w:t>
      </w:r>
      <w:r w:rsidR="00640DD4">
        <w:t>a</w:t>
      </w:r>
      <w:r w:rsidR="00BB29F3">
        <w:t>n</w:t>
      </w:r>
      <w:r>
        <w:t xml:space="preserve"> </w:t>
      </w:r>
      <w:r w:rsidR="00BB29F3">
        <w:rPr>
          <w:b/>
          <w:bCs/>
        </w:rPr>
        <w:t xml:space="preserve">array of integers </w:t>
      </w:r>
      <w:r w:rsidR="00BB29F3" w:rsidRPr="00BB29F3">
        <w:t>and</w:t>
      </w:r>
      <w:r w:rsidR="00BB29F3">
        <w:rPr>
          <w:b/>
          <w:bCs/>
        </w:rPr>
        <w:t xml:space="preserve"> counts </w:t>
      </w:r>
      <w:r w:rsidR="00BB29F3" w:rsidRPr="00BB29F3">
        <w:t>how many</w:t>
      </w:r>
      <w:r w:rsidR="00BB29F3">
        <w:rPr>
          <w:b/>
          <w:bCs/>
        </w:rPr>
        <w:t xml:space="preserve"> times </w:t>
      </w:r>
      <w:r w:rsidR="00BB29F3" w:rsidRPr="00BB29F3">
        <w:t>each</w:t>
      </w:r>
      <w:r w:rsidR="00BB29F3">
        <w:rPr>
          <w:b/>
          <w:bCs/>
        </w:rPr>
        <w:t xml:space="preserve"> number </w:t>
      </w:r>
      <w:r w:rsidR="00BB29F3" w:rsidRPr="00BB29F3">
        <w:t>was</w:t>
      </w:r>
      <w:r w:rsidR="00BB29F3">
        <w:rPr>
          <w:b/>
          <w:bCs/>
        </w:rPr>
        <w:t xml:space="preserve"> </w:t>
      </w:r>
      <w:r w:rsidR="00BB29F3" w:rsidRPr="00BB29F3">
        <w:t>seen</w:t>
      </w:r>
      <w:r>
        <w:t>.</w:t>
      </w:r>
    </w:p>
    <w:p w14:paraId="268607A4" w14:textId="446E673D" w:rsidR="00DD25F7" w:rsidRDefault="00DD25F7" w:rsidP="00886842">
      <w:r>
        <w:t xml:space="preserve">The method is found in the </w:t>
      </w:r>
      <w:r w:rsidR="009F2718" w:rsidRPr="009F2718">
        <w:rPr>
          <w:rStyle w:val="CodeChar"/>
        </w:rPr>
        <w:t>Count</w:t>
      </w:r>
      <w:r w:rsidR="006F6AEC">
        <w:rPr>
          <w:rStyle w:val="CodeChar"/>
        </w:rPr>
        <w:t>RealNumbers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1BEC3340" w:rsidR="001D58B5" w:rsidRDefault="004A03B3" w:rsidP="00886842">
      <w:r>
        <w:rPr>
          <w:noProof/>
        </w:rPr>
        <w:lastRenderedPageBreak/>
        <w:drawing>
          <wp:inline distT="0" distB="0" distL="0" distR="0" wp14:anchorId="4F76D1F3" wp14:editId="70C6E501">
            <wp:extent cx="4488012" cy="3825240"/>
            <wp:effectExtent l="152400" t="152400" r="351155" b="346710"/>
            <wp:docPr id="165343059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30591" name="Picture 1" descr="A screen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96548" cy="3832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2EF119CE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A03B3">
        <w:rPr>
          <w:rStyle w:val="CodeChar"/>
        </w:rPr>
        <w:t>CountRealNumbres</w:t>
      </w:r>
      <w:r w:rsidR="00096F8B"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4A03B3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4A03B3">
        <w:rPr>
          <w:b/>
          <w:bCs/>
        </w:rPr>
        <w:t>four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95FC7FF" w:rsidR="00084EA6" w:rsidRDefault="004A03B3" w:rsidP="00886842">
      <w:r>
        <w:rPr>
          <w:noProof/>
        </w:rPr>
        <w:drawing>
          <wp:inline distT="0" distB="0" distL="0" distR="0" wp14:anchorId="7A885D32" wp14:editId="1BF60DCB">
            <wp:extent cx="5463540" cy="3209012"/>
            <wp:effectExtent l="152400" t="152400" r="346710" b="334645"/>
            <wp:docPr id="95937406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374061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76707" cy="32167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3A41EC9" w:rsidR="00084EA6" w:rsidRDefault="001C5792" w:rsidP="00886842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353E13" wp14:editId="069B31C7">
            <wp:extent cx="3459480" cy="1083344"/>
            <wp:effectExtent l="152400" t="152400" r="350520" b="345440"/>
            <wp:docPr id="2364468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446827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77411" cy="10889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FAF1B8" w14:textId="2D298760" w:rsidR="00EA68A7" w:rsidRDefault="00EA68A7" w:rsidP="00EA68A7">
      <w:pPr>
        <w:pStyle w:val="Heading1"/>
        <w:numPr>
          <w:ilvl w:val="0"/>
          <w:numId w:val="26"/>
        </w:numPr>
      </w:pPr>
      <w:r>
        <w:t xml:space="preserve"> Unit Test: Grouping</w:t>
      </w:r>
    </w:p>
    <w:p w14:paraId="2417F351" w14:textId="144612BD" w:rsidR="00EA68A7" w:rsidRDefault="00EA68A7" w:rsidP="00EA68A7">
      <w:r>
        <w:t>Test a given method which takes in a</w:t>
      </w:r>
      <w:r w:rsidR="007C752D">
        <w:t xml:space="preserve"> </w:t>
      </w:r>
      <w:r w:rsidR="007C752D" w:rsidRPr="007C752D">
        <w:rPr>
          <w:b/>
          <w:bCs/>
        </w:rPr>
        <w:t>list</w:t>
      </w:r>
      <w:r w:rsidR="007C752D">
        <w:rPr>
          <w:b/>
          <w:bCs/>
        </w:rPr>
        <w:t xml:space="preserve"> </w:t>
      </w:r>
      <w:r>
        <w:rPr>
          <w:b/>
          <w:bCs/>
        </w:rPr>
        <w:t xml:space="preserve">of integers </w:t>
      </w:r>
      <w:r w:rsidRPr="00BB29F3">
        <w:t>and</w:t>
      </w:r>
      <w:r>
        <w:rPr>
          <w:b/>
          <w:bCs/>
        </w:rPr>
        <w:t xml:space="preserve"> </w:t>
      </w:r>
      <w:r w:rsidR="007C752D">
        <w:rPr>
          <w:b/>
          <w:bCs/>
        </w:rPr>
        <w:t xml:space="preserve">groups </w:t>
      </w:r>
      <w:r w:rsidR="007C752D" w:rsidRPr="007C752D">
        <w:t>them by</w:t>
      </w:r>
      <w:r w:rsidR="007C752D">
        <w:rPr>
          <w:b/>
          <w:bCs/>
        </w:rPr>
        <w:t xml:space="preserve"> even </w:t>
      </w:r>
      <w:r w:rsidR="007C752D" w:rsidRPr="007C752D">
        <w:t>and</w:t>
      </w:r>
      <w:r w:rsidR="007C752D">
        <w:rPr>
          <w:b/>
          <w:bCs/>
        </w:rPr>
        <w:t xml:space="preserve"> odd</w:t>
      </w:r>
      <w:r w:rsidR="0045312A">
        <w:rPr>
          <w:b/>
          <w:bCs/>
        </w:rPr>
        <w:t xml:space="preserve"> </w:t>
      </w:r>
      <w:r w:rsidR="0045312A">
        <w:t>numbers.</w:t>
      </w:r>
    </w:p>
    <w:p w14:paraId="45DE2B3D" w14:textId="4B89E8B2" w:rsidR="00EA68A7" w:rsidRDefault="00EA68A7" w:rsidP="00EA68A7">
      <w:r>
        <w:t xml:space="preserve">The method is found in the </w:t>
      </w:r>
      <w:r w:rsidR="0045312A">
        <w:rPr>
          <w:rStyle w:val="CodeChar"/>
        </w:rPr>
        <w:t>Grouping</w:t>
      </w:r>
      <w:r w:rsidRPr="00DD25F7">
        <w:rPr>
          <w:rStyle w:val="CodeChar"/>
        </w:rPr>
        <w:t>.cs</w:t>
      </w:r>
      <w:r>
        <w:t xml:space="preserve"> file:</w:t>
      </w:r>
    </w:p>
    <w:p w14:paraId="772DA191" w14:textId="5E55B4AE" w:rsidR="00EA68A7" w:rsidRDefault="00FA30F0" w:rsidP="00EA68A7">
      <w:r>
        <w:rPr>
          <w:noProof/>
        </w:rPr>
        <w:drawing>
          <wp:inline distT="0" distB="0" distL="0" distR="0" wp14:anchorId="1901600A" wp14:editId="7A20B135">
            <wp:extent cx="6004560" cy="2847203"/>
            <wp:effectExtent l="152400" t="152400" r="339090" b="334645"/>
            <wp:docPr id="7037688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6885" name="Picture 1" descr="A computer code with many text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14934" cy="2852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C32C9" w14:textId="2E4FF8C0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A30F0">
        <w:rPr>
          <w:rStyle w:val="CodeChar"/>
        </w:rPr>
        <w:t>Grouping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F550D47" w14:textId="0BCF92F1" w:rsidR="00EA68A7" w:rsidRDefault="00406790" w:rsidP="00EA68A7">
      <w:r>
        <w:rPr>
          <w:noProof/>
        </w:rPr>
        <w:lastRenderedPageBreak/>
        <w:drawing>
          <wp:inline distT="0" distB="0" distL="0" distR="0" wp14:anchorId="3544EE95" wp14:editId="5B049FB6">
            <wp:extent cx="6626225" cy="3390900"/>
            <wp:effectExtent l="152400" t="152400" r="346075" b="342900"/>
            <wp:docPr id="20244118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411880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0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EB48D6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7FE2D2A2" w14:textId="734116FF" w:rsidR="00E75FDF" w:rsidRDefault="00E75FDF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31C367D" wp14:editId="0C632B03">
            <wp:extent cx="3870960" cy="1023280"/>
            <wp:effectExtent l="152400" t="152400" r="339090" b="348615"/>
            <wp:docPr id="9974318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31876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00801" cy="10311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0F442" w14:textId="5C5D1FFE" w:rsidR="00EA68A7" w:rsidRDefault="00F765AA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6F0C86">
        <w:t>Odd Occurrences</w:t>
      </w:r>
    </w:p>
    <w:p w14:paraId="36C75A53" w14:textId="2E9A4B5D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872DCE">
        <w:rPr>
          <w:b/>
          <w:bCs/>
        </w:rPr>
        <w:t>strings</w:t>
      </w:r>
      <w:r w:rsidR="00DE513E">
        <w:rPr>
          <w:b/>
          <w:bCs/>
        </w:rPr>
        <w:t xml:space="preserve"> </w:t>
      </w:r>
      <w:r w:rsidR="00DE513E" w:rsidRPr="00DE513E">
        <w:t>and</w:t>
      </w:r>
      <w:r w:rsidR="00DE513E">
        <w:rPr>
          <w:b/>
          <w:bCs/>
        </w:rPr>
        <w:t xml:space="preserve"> </w:t>
      </w:r>
      <w:r w:rsidR="00DE513E" w:rsidRPr="00DE513E">
        <w:t>finds</w:t>
      </w:r>
      <w:r w:rsidR="00DE513E">
        <w:rPr>
          <w:b/>
          <w:bCs/>
        </w:rPr>
        <w:t xml:space="preserve"> </w:t>
      </w:r>
      <w:r w:rsidR="00DE513E" w:rsidRPr="00DE513E">
        <w:t>which</w:t>
      </w:r>
      <w:r w:rsidR="00DE513E">
        <w:rPr>
          <w:b/>
          <w:bCs/>
        </w:rPr>
        <w:t xml:space="preserve"> words appear </w:t>
      </w:r>
      <w:r w:rsidR="00DE513E" w:rsidRPr="00DE513E">
        <w:t>an</w:t>
      </w:r>
      <w:r w:rsidR="00DE513E">
        <w:rPr>
          <w:b/>
          <w:bCs/>
        </w:rPr>
        <w:t xml:space="preserve"> odd number </w:t>
      </w:r>
      <w:r w:rsidR="00DE513E" w:rsidRPr="00DE513E">
        <w:t>of</w:t>
      </w:r>
      <w:r w:rsidR="00DE513E">
        <w:rPr>
          <w:b/>
          <w:bCs/>
        </w:rPr>
        <w:t xml:space="preserve"> </w:t>
      </w:r>
      <w:r w:rsidR="00DE513E" w:rsidRPr="00DE513E">
        <w:t>times</w:t>
      </w:r>
      <w:r w:rsidR="00DE513E">
        <w:t>.</w:t>
      </w:r>
    </w:p>
    <w:p w14:paraId="18E0ED88" w14:textId="38819F95" w:rsidR="00EA68A7" w:rsidRDefault="00EA68A7" w:rsidP="00EA68A7">
      <w:r>
        <w:t xml:space="preserve">The method is found in the </w:t>
      </w:r>
      <w:r w:rsidR="004C11D8">
        <w:rPr>
          <w:rStyle w:val="CodeChar"/>
        </w:rPr>
        <w:t>OddOccurrences</w:t>
      </w:r>
      <w:r w:rsidRPr="00DD25F7">
        <w:rPr>
          <w:rStyle w:val="CodeChar"/>
        </w:rPr>
        <w:t>.cs</w:t>
      </w:r>
      <w:r>
        <w:t xml:space="preserve"> file:</w:t>
      </w:r>
    </w:p>
    <w:p w14:paraId="080549E9" w14:textId="5A2493F3" w:rsidR="00EA68A7" w:rsidRDefault="00D35805" w:rsidP="00EA68A7">
      <w:r>
        <w:rPr>
          <w:noProof/>
        </w:rPr>
        <w:lastRenderedPageBreak/>
        <w:drawing>
          <wp:inline distT="0" distB="0" distL="0" distR="0" wp14:anchorId="484CBEE6" wp14:editId="43E6F18A">
            <wp:extent cx="4435912" cy="4381500"/>
            <wp:effectExtent l="152400" t="152400" r="346075" b="342900"/>
            <wp:docPr id="11527829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8299" name="Picture 1" descr="A computer code with text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52113" cy="43975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F11868" w14:textId="43667471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C4BE0">
        <w:rPr>
          <w:rStyle w:val="CodeChar"/>
        </w:rPr>
        <w:t>OddOccurenc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542206E" w14:textId="0039A963" w:rsidR="00EA68A7" w:rsidRDefault="00FC4BE0" w:rsidP="00EA68A7">
      <w:r>
        <w:rPr>
          <w:noProof/>
        </w:rPr>
        <w:drawing>
          <wp:inline distT="0" distB="0" distL="0" distR="0" wp14:anchorId="3F23F9FB" wp14:editId="7E08F461">
            <wp:extent cx="6111240" cy="3209938"/>
            <wp:effectExtent l="152400" t="152400" r="346710" b="352425"/>
            <wp:docPr id="318970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9707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2368" cy="32157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E2DCD9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lastRenderedPageBreak/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3CBCA0B" w14:textId="6CC1895E" w:rsidR="00273BD2" w:rsidRDefault="00273BD2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7BFBB94" wp14:editId="718C1446">
            <wp:extent cx="3954780" cy="1127845"/>
            <wp:effectExtent l="152400" t="152400" r="350520" b="339090"/>
            <wp:docPr id="14431246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124620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86916" cy="1137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682C4" w14:textId="3661C4C6" w:rsidR="00EA68A7" w:rsidRDefault="007A3514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Miner</w:t>
      </w:r>
    </w:p>
    <w:p w14:paraId="56BB1C8C" w14:textId="77777777" w:rsidR="00D46B6B" w:rsidRDefault="00EA68A7" w:rsidP="00EA68A7">
      <w:r>
        <w:t xml:space="preserve">Test a given method which takes in </w:t>
      </w:r>
      <w:r w:rsidR="00D46B6B" w:rsidRPr="00D46B6B">
        <w:rPr>
          <w:b/>
          <w:bCs/>
        </w:rPr>
        <w:t>N number of strings</w:t>
      </w:r>
      <w:r>
        <w:rPr>
          <w:b/>
          <w:bCs/>
        </w:rPr>
        <w:t xml:space="preserve"> </w:t>
      </w:r>
      <w:r w:rsidR="00D46B6B" w:rsidRPr="00D46B6B">
        <w:t>in the form of:</w:t>
      </w:r>
    </w:p>
    <w:p w14:paraId="1F27E60D" w14:textId="429AC33D" w:rsidR="00D46B6B" w:rsidRDefault="00D46B6B" w:rsidP="00EA68A7">
      <w:r>
        <w:t>"</w:t>
      </w:r>
      <w:r w:rsidRPr="00D46B6B">
        <w:rPr>
          <w:rStyle w:val="CodeChar"/>
        </w:rPr>
        <w:t>{mineral} {quantity}</w:t>
      </w:r>
      <w:r>
        <w:t>"</w:t>
      </w:r>
    </w:p>
    <w:p w14:paraId="37408D7F" w14:textId="448FECD1" w:rsidR="00D46B6B" w:rsidRPr="00412CD6" w:rsidRDefault="00412CD6" w:rsidP="00EA68A7">
      <w:r>
        <w:t xml:space="preserve">Then it counts the </w:t>
      </w:r>
      <w:r>
        <w:rPr>
          <w:b/>
          <w:bCs/>
        </w:rPr>
        <w:t>total quantity of a given mineral</w:t>
      </w:r>
      <w:r>
        <w:t xml:space="preserve"> and returns a string showing that.</w:t>
      </w:r>
    </w:p>
    <w:p w14:paraId="6FC71B98" w14:textId="576436EA" w:rsidR="00EA68A7" w:rsidRDefault="00EA68A7" w:rsidP="00EA68A7">
      <w:r>
        <w:t xml:space="preserve">The method is found in the </w:t>
      </w:r>
      <w:r w:rsidR="00412CD6">
        <w:rPr>
          <w:rStyle w:val="CodeChar"/>
        </w:rPr>
        <w:t>Miner</w:t>
      </w:r>
      <w:r w:rsidRPr="00DD25F7">
        <w:rPr>
          <w:rStyle w:val="CodeChar"/>
        </w:rPr>
        <w:t>.cs</w:t>
      </w:r>
      <w:r>
        <w:t xml:space="preserve"> file:</w:t>
      </w:r>
    </w:p>
    <w:p w14:paraId="5569DC38" w14:textId="65E54BA3" w:rsidR="00B14211" w:rsidRDefault="00B14211" w:rsidP="00EA68A7">
      <w:r>
        <w:rPr>
          <w:noProof/>
        </w:rPr>
        <w:drawing>
          <wp:inline distT="0" distB="0" distL="0" distR="0" wp14:anchorId="28939E8F" wp14:editId="47A0BF20">
            <wp:extent cx="4815840" cy="3940819"/>
            <wp:effectExtent l="152400" t="152400" r="346710" b="345440"/>
            <wp:docPr id="847418748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18748" name="Picture 1" descr="A computer code with text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42264" cy="39624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3D3254" w14:textId="7FACF387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14211">
        <w:rPr>
          <w:rStyle w:val="CodeChar"/>
        </w:rPr>
        <w:t>Min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6010F8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6010F8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DF0430B" w14:textId="1983174C" w:rsidR="00DF2544" w:rsidRDefault="00B14D49" w:rsidP="00EA68A7">
      <w:r w:rsidRPr="00B14D49">
        <w:rPr>
          <w:noProof/>
        </w:rPr>
        <w:lastRenderedPageBreak/>
        <w:drawing>
          <wp:inline distT="0" distB="0" distL="0" distR="0" wp14:anchorId="55218677" wp14:editId="7606B5A5">
            <wp:extent cx="6626225" cy="2633345"/>
            <wp:effectExtent l="152400" t="152400" r="346075" b="338455"/>
            <wp:docPr id="1058219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1995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3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081B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85A79E5" w14:textId="32031EE8" w:rsidR="0061432C" w:rsidRDefault="0061432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CC58685" wp14:editId="14EA8143">
            <wp:extent cx="3923664" cy="731520"/>
            <wp:effectExtent l="152400" t="133350" r="344170" b="335280"/>
            <wp:docPr id="14648120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12003" name="Picture 1" descr="A screenshot of a computer&#10;&#10;Description automatically generated"/>
                    <pic:cNvPicPr/>
                  </pic:nvPicPr>
                  <pic:blipFill rotWithShape="1">
                    <a:blip r:embed="rId25"/>
                    <a:srcRect t="-3035" b="22531"/>
                    <a:stretch/>
                  </pic:blipFill>
                  <pic:spPr bwMode="auto">
                    <a:xfrm>
                      <a:off x="0" y="0"/>
                      <a:ext cx="3948332" cy="736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75D1" w14:textId="5ECBD03B" w:rsidR="00EA68A7" w:rsidRDefault="00AC0D89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Orders</w:t>
      </w:r>
    </w:p>
    <w:p w14:paraId="7C2CB7C0" w14:textId="77777777" w:rsidR="0028120B" w:rsidRDefault="00EA68A7" w:rsidP="00EA68A7">
      <w:r>
        <w:t>Test a given method which takes in</w:t>
      </w:r>
      <w:r w:rsidR="0028120B">
        <w:t xml:space="preserve"> </w:t>
      </w:r>
      <w:r w:rsidR="0028120B" w:rsidRPr="0028120B">
        <w:rPr>
          <w:b/>
          <w:bCs/>
        </w:rPr>
        <w:t>N number of strings</w:t>
      </w:r>
      <w:r>
        <w:t xml:space="preserve"> </w:t>
      </w:r>
      <w:r w:rsidR="0028120B">
        <w:t>in the form of:</w:t>
      </w:r>
    </w:p>
    <w:p w14:paraId="3950F11D" w14:textId="57CA97D4" w:rsidR="0028120B" w:rsidRDefault="0028120B" w:rsidP="00EA68A7">
      <w:r>
        <w:t>"</w:t>
      </w:r>
      <w:r w:rsidRPr="0028120B">
        <w:rPr>
          <w:rStyle w:val="CodeChar"/>
        </w:rPr>
        <w:t>{product} {price} {quantity}</w:t>
      </w:r>
      <w:r>
        <w:t>"</w:t>
      </w:r>
    </w:p>
    <w:p w14:paraId="4A7378E1" w14:textId="55A62841" w:rsidR="0028120B" w:rsidRDefault="0028120B" w:rsidP="00EA68A7">
      <w:r>
        <w:t xml:space="preserve">It saves </w:t>
      </w:r>
      <w:r w:rsidRPr="0028120B">
        <w:rPr>
          <w:b/>
          <w:bCs/>
        </w:rPr>
        <w:t>each</w:t>
      </w:r>
      <w:r>
        <w:t xml:space="preserve"> </w:t>
      </w:r>
      <w:r w:rsidRPr="0028120B">
        <w:rPr>
          <w:b/>
          <w:bCs/>
        </w:rPr>
        <w:t>product</w:t>
      </w:r>
      <w:r>
        <w:t xml:space="preserve"> and </w:t>
      </w:r>
      <w:r w:rsidRPr="0028120B">
        <w:rPr>
          <w:b/>
          <w:bCs/>
        </w:rPr>
        <w:t>quantity</w:t>
      </w:r>
      <w:r>
        <w:t xml:space="preserve"> and </w:t>
      </w:r>
      <w:r w:rsidRPr="0028120B">
        <w:rPr>
          <w:b/>
          <w:bCs/>
        </w:rPr>
        <w:t>updates</w:t>
      </w:r>
      <w:r>
        <w:t xml:space="preserve"> the </w:t>
      </w:r>
      <w:r w:rsidRPr="0028120B">
        <w:rPr>
          <w:b/>
          <w:bCs/>
        </w:rPr>
        <w:t>price</w:t>
      </w:r>
      <w:r>
        <w:t xml:space="preserve"> each time it </w:t>
      </w:r>
      <w:r w:rsidRPr="0028120B">
        <w:rPr>
          <w:b/>
          <w:bCs/>
        </w:rPr>
        <w:t>changes</w:t>
      </w:r>
      <w:r w:rsidRPr="0028120B">
        <w:t xml:space="preserve">, and finally </w:t>
      </w:r>
      <w:r>
        <w:rPr>
          <w:b/>
          <w:bCs/>
        </w:rPr>
        <w:t xml:space="preserve">calculates </w:t>
      </w:r>
      <w:r w:rsidRPr="0028120B">
        <w:t>the</w:t>
      </w:r>
      <w:r>
        <w:rPr>
          <w:b/>
          <w:bCs/>
        </w:rPr>
        <w:t xml:space="preserve"> total price </w:t>
      </w:r>
      <w:r w:rsidRPr="0028120B">
        <w:t>for each</w:t>
      </w:r>
      <w:r>
        <w:rPr>
          <w:b/>
          <w:bCs/>
        </w:rPr>
        <w:t xml:space="preserve"> product</w:t>
      </w:r>
      <w:r w:rsidRPr="002E15CA">
        <w:t>.</w:t>
      </w:r>
    </w:p>
    <w:p w14:paraId="5C6C461C" w14:textId="3069AFF4" w:rsidR="00EA68A7" w:rsidRDefault="00EA68A7" w:rsidP="00EA68A7">
      <w:r>
        <w:t xml:space="preserve">The method is found in the </w:t>
      </w:r>
      <w:r w:rsidR="0028120B">
        <w:rPr>
          <w:rStyle w:val="CodeChar"/>
        </w:rPr>
        <w:t>Orders</w:t>
      </w:r>
      <w:r w:rsidRPr="00DD25F7">
        <w:rPr>
          <w:rStyle w:val="CodeChar"/>
        </w:rPr>
        <w:t>.cs</w:t>
      </w:r>
      <w:r>
        <w:t xml:space="preserve"> file:</w:t>
      </w:r>
    </w:p>
    <w:p w14:paraId="69728695" w14:textId="7FF0CC8A" w:rsidR="0028120B" w:rsidRDefault="0028120B" w:rsidP="00EA68A7">
      <w:r>
        <w:rPr>
          <w:noProof/>
        </w:rPr>
        <w:lastRenderedPageBreak/>
        <w:drawing>
          <wp:inline distT="0" distB="0" distL="0" distR="0" wp14:anchorId="53E3B62E" wp14:editId="05E2593F">
            <wp:extent cx="5417820" cy="3026399"/>
            <wp:effectExtent l="152400" t="152400" r="335280" b="346075"/>
            <wp:docPr id="868915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15419" name="Picture 1" descr="A screen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17820" cy="30263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CA7E35" w14:textId="7A71F17C" w:rsidR="00EA68A7" w:rsidRDefault="0028120B" w:rsidP="00EA68A7">
      <w:r>
        <w:rPr>
          <w:noProof/>
        </w:rPr>
        <w:drawing>
          <wp:inline distT="0" distB="0" distL="0" distR="0" wp14:anchorId="004A2819" wp14:editId="0CF1F11F">
            <wp:extent cx="4526280" cy="1596235"/>
            <wp:effectExtent l="152400" t="152400" r="350520" b="347345"/>
            <wp:docPr id="1891425807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425807" name="Picture 1" descr="A computer code with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62286" cy="16089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86BA1B" w14:textId="2EF28628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2E15CA">
        <w:rPr>
          <w:rStyle w:val="CodeChar"/>
        </w:rPr>
        <w:t>OrdersTests</w:t>
      </w:r>
      <w:r w:rsidRPr="00DD25F7">
        <w:rPr>
          <w:rStyle w:val="CodeChar"/>
        </w:rPr>
        <w:t>.cs</w:t>
      </w:r>
      <w:r>
        <w:t xml:space="preserve"> which contains </w:t>
      </w:r>
      <w:r w:rsidR="00D50472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D50472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21AA9D51" w14:textId="7493670D" w:rsidR="0033736E" w:rsidRDefault="0033736E" w:rsidP="00EA68A7">
      <w:r>
        <w:rPr>
          <w:noProof/>
        </w:rPr>
        <w:drawing>
          <wp:inline distT="0" distB="0" distL="0" distR="0" wp14:anchorId="55E55A67" wp14:editId="25AB3116">
            <wp:extent cx="5173980" cy="2430556"/>
            <wp:effectExtent l="152400" t="152400" r="350520" b="351155"/>
            <wp:docPr id="11626138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613875" name="Picture 1" descr="A screenshot of a computer program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04104" cy="24447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9E810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lastRenderedPageBreak/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1EAAB5F" w14:textId="070AE865" w:rsidR="008D1F5C" w:rsidRDefault="008D1F5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88228F5" wp14:editId="446A16AC">
            <wp:extent cx="3223260" cy="902513"/>
            <wp:effectExtent l="152400" t="152400" r="339090" b="335915"/>
            <wp:docPr id="15165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5135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48304" cy="909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172CF" w14:textId="07766853" w:rsidR="00DA6F19" w:rsidRPr="00DA6F19" w:rsidRDefault="00DA6F19" w:rsidP="00DA6F19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Plants</w:t>
      </w:r>
    </w:p>
    <w:p w14:paraId="14822CE8" w14:textId="0D899A7E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DB4AB8">
        <w:rPr>
          <w:b/>
          <w:bCs/>
        </w:rPr>
        <w:t>strings</w:t>
      </w:r>
      <w:r>
        <w:rPr>
          <w:b/>
          <w:bCs/>
        </w:rPr>
        <w:t xml:space="preserve"> </w:t>
      </w:r>
      <w:r w:rsidR="0023782E">
        <w:t xml:space="preserve">which saves and groups plants based on their number of letters, the shortest named plants will grow the </w:t>
      </w:r>
      <w:r w:rsidR="0023782E" w:rsidRPr="0023782E">
        <w:rPr>
          <w:b/>
          <w:bCs/>
        </w:rPr>
        <w:t>fastest</w:t>
      </w:r>
      <w:r w:rsidR="0023782E">
        <w:t>.</w:t>
      </w:r>
    </w:p>
    <w:p w14:paraId="61016BD0" w14:textId="0A8629DA" w:rsidR="00EA68A7" w:rsidRDefault="00EA68A7" w:rsidP="00EA68A7">
      <w:r>
        <w:t xml:space="preserve">The method is found in the </w:t>
      </w:r>
      <w:r w:rsidR="00D40D59">
        <w:rPr>
          <w:rStyle w:val="CodeChar"/>
        </w:rPr>
        <w:t>Plants</w:t>
      </w:r>
      <w:r w:rsidRPr="00DD25F7">
        <w:rPr>
          <w:rStyle w:val="CodeChar"/>
        </w:rPr>
        <w:t>.cs</w:t>
      </w:r>
      <w:r>
        <w:t xml:space="preserve"> file:</w:t>
      </w:r>
    </w:p>
    <w:p w14:paraId="0E91F8DC" w14:textId="1E6645B5" w:rsidR="00EA68A7" w:rsidRDefault="00DB2EDB" w:rsidP="00EA68A7">
      <w:r>
        <w:rPr>
          <w:noProof/>
        </w:rPr>
        <w:drawing>
          <wp:inline distT="0" distB="0" distL="0" distR="0" wp14:anchorId="548CEAAC" wp14:editId="7967B017">
            <wp:extent cx="4305300" cy="2043936"/>
            <wp:effectExtent l="152400" t="152400" r="342900" b="337820"/>
            <wp:docPr id="151127505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275054" name="Picture 1" descr="A screen 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38595" cy="20597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75FC7A" w14:textId="09D31500" w:rsidR="00DB2EDB" w:rsidRDefault="00DB2EDB" w:rsidP="00EA68A7">
      <w:r>
        <w:rPr>
          <w:noProof/>
        </w:rPr>
        <w:drawing>
          <wp:inline distT="0" distB="0" distL="0" distR="0" wp14:anchorId="01D94951" wp14:editId="6E4D8137">
            <wp:extent cx="6626225" cy="1746885"/>
            <wp:effectExtent l="152400" t="152400" r="346075" b="348615"/>
            <wp:docPr id="202705626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56268" name="Picture 1" descr="A computer screen shot of a computer cod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468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04D1C9" w14:textId="5549641B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DB2EDB">
        <w:rPr>
          <w:rStyle w:val="CodeChar"/>
        </w:rPr>
        <w:t>PlantsTests</w:t>
      </w:r>
      <w:r w:rsidRPr="00DD25F7">
        <w:rPr>
          <w:rStyle w:val="CodeChar"/>
        </w:rPr>
        <w:t>.cs</w:t>
      </w:r>
      <w:r>
        <w:t xml:space="preserve"> which contains </w:t>
      </w:r>
      <w:r w:rsidR="00DD5A5D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1F0715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0F0D8E6" w14:textId="1232206E" w:rsidR="00EA68A7" w:rsidRPr="00AC32FD" w:rsidRDefault="00AC32FD" w:rsidP="00EA68A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812D67B" wp14:editId="4CBEE304">
            <wp:extent cx="6233160" cy="2555387"/>
            <wp:effectExtent l="152400" t="152400" r="339090" b="340360"/>
            <wp:docPr id="85750654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06541" name="Picture 1" descr="A screenshot of a computer scree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244440" cy="25600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BDB0F8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209099E" w14:textId="46109712" w:rsidR="00B46A83" w:rsidRDefault="007E770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580625D" wp14:editId="294A2E94">
            <wp:extent cx="3977640" cy="917917"/>
            <wp:effectExtent l="152400" t="152400" r="346710" b="339725"/>
            <wp:docPr id="59329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2960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98769" cy="922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8377C" w14:textId="66F5E503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0AF02590" w14:textId="34652D35" w:rsidR="00E7198C" w:rsidRPr="00B46A83" w:rsidRDefault="00E7198C" w:rsidP="00EA68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8840A78" wp14:editId="2B3547AF">
            <wp:extent cx="4257063" cy="7307580"/>
            <wp:effectExtent l="152400" t="152400" r="334010" b="350520"/>
            <wp:docPr id="1121788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88081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70124" cy="733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7198C" w:rsidRPr="00B46A83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90325" w14:textId="77777777" w:rsidR="0053448E" w:rsidRDefault="0053448E">
      <w:pPr>
        <w:spacing w:before="0" w:after="0" w:line="240" w:lineRule="auto"/>
      </w:pPr>
      <w:r>
        <w:separator/>
      </w:r>
    </w:p>
  </w:endnote>
  <w:endnote w:type="continuationSeparator" w:id="0">
    <w:p w14:paraId="41EE4C8F" w14:textId="77777777" w:rsidR="0053448E" w:rsidRDefault="0053448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5FC549AE" w:rsidR="00FD202A" w:rsidRDefault="001A5AB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0EAB82" wp14:editId="37269F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7307170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0EAB8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1A010EB" w14:textId="77777777" w:rsidR="00FD202A" w:rsidRPr="002C539D" w:rsidRDefault="0000000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F177E" wp14:editId="03C96C6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786795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90A7BD7" w14:textId="77777777" w:rsidR="00FD202A" w:rsidRPr="00596AA5" w:rsidRDefault="0000000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1F177E"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0A7BD7" w14:textId="77777777" w:rsidR="00FD202A" w:rsidRPr="00596AA5" w:rsidRDefault="0000000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7DC1A9" wp14:editId="08D03CC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2343515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082C24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5EFBF5" wp14:editId="4175029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6825938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EFBF5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1D5887C" w14:textId="77777777" w:rsidR="00FD202A" w:rsidRPr="00596AA5" w:rsidRDefault="000000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2779F" w14:textId="77777777" w:rsidR="0053448E" w:rsidRDefault="0053448E">
      <w:pPr>
        <w:spacing w:before="0" w:after="0" w:line="240" w:lineRule="auto"/>
      </w:pPr>
      <w:r>
        <w:separator/>
      </w:r>
    </w:p>
  </w:footnote>
  <w:footnote w:type="continuationSeparator" w:id="0">
    <w:p w14:paraId="0CBB3A09" w14:textId="77777777" w:rsidR="0053448E" w:rsidRDefault="0053448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4175E"/>
    <w:rsid w:val="00144B8A"/>
    <w:rsid w:val="001541FD"/>
    <w:rsid w:val="00166C67"/>
    <w:rsid w:val="001753D0"/>
    <w:rsid w:val="0019227C"/>
    <w:rsid w:val="001978D8"/>
    <w:rsid w:val="001A0B06"/>
    <w:rsid w:val="001A5AB7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D07"/>
    <w:rsid w:val="00215310"/>
    <w:rsid w:val="002228AA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736E"/>
    <w:rsid w:val="003408B8"/>
    <w:rsid w:val="00355042"/>
    <w:rsid w:val="00370D9B"/>
    <w:rsid w:val="00377473"/>
    <w:rsid w:val="003823FC"/>
    <w:rsid w:val="003863AA"/>
    <w:rsid w:val="003904C4"/>
    <w:rsid w:val="00396781"/>
    <w:rsid w:val="003A3F2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97EC7"/>
    <w:rsid w:val="004A03B3"/>
    <w:rsid w:val="004A1821"/>
    <w:rsid w:val="004A7947"/>
    <w:rsid w:val="004C11D8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448E"/>
    <w:rsid w:val="00536D50"/>
    <w:rsid w:val="00537526"/>
    <w:rsid w:val="0054480D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0C86"/>
    <w:rsid w:val="006F271C"/>
    <w:rsid w:val="006F6AE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2DCE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385A"/>
    <w:rsid w:val="009A4272"/>
    <w:rsid w:val="009B00A5"/>
    <w:rsid w:val="009B0C29"/>
    <w:rsid w:val="009B27F7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14D49"/>
    <w:rsid w:val="00B22449"/>
    <w:rsid w:val="00B226D0"/>
    <w:rsid w:val="00B3499F"/>
    <w:rsid w:val="00B353C9"/>
    <w:rsid w:val="00B46A83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6C79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7AC1"/>
    <w:rsid w:val="00CE695A"/>
    <w:rsid w:val="00CF0069"/>
    <w:rsid w:val="00D00A30"/>
    <w:rsid w:val="00D02FDF"/>
    <w:rsid w:val="00D13CBA"/>
    <w:rsid w:val="00D13CF8"/>
    <w:rsid w:val="00D16EC8"/>
    <w:rsid w:val="00D35353"/>
    <w:rsid w:val="00D35805"/>
    <w:rsid w:val="00D40D59"/>
    <w:rsid w:val="00D42F30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A6F19"/>
    <w:rsid w:val="00DB2EDB"/>
    <w:rsid w:val="00DB4AB8"/>
    <w:rsid w:val="00DC2E60"/>
    <w:rsid w:val="00DC39CD"/>
    <w:rsid w:val="00DC7D29"/>
    <w:rsid w:val="00DD25F7"/>
    <w:rsid w:val="00DD5A5D"/>
    <w:rsid w:val="00DE513E"/>
    <w:rsid w:val="00DF2544"/>
    <w:rsid w:val="00DF6355"/>
    <w:rsid w:val="00E015BD"/>
    <w:rsid w:val="00E05AE7"/>
    <w:rsid w:val="00E1382E"/>
    <w:rsid w:val="00E2663A"/>
    <w:rsid w:val="00E3507A"/>
    <w:rsid w:val="00E503B8"/>
    <w:rsid w:val="00E7198C"/>
    <w:rsid w:val="00E75FDF"/>
    <w:rsid w:val="00E823A1"/>
    <w:rsid w:val="00E932BB"/>
    <w:rsid w:val="00EA319E"/>
    <w:rsid w:val="00EA68A7"/>
    <w:rsid w:val="00EB1104"/>
    <w:rsid w:val="00EB2884"/>
    <w:rsid w:val="00EC4A3E"/>
    <w:rsid w:val="00EC5B7E"/>
    <w:rsid w:val="00ED2933"/>
    <w:rsid w:val="00EE4FD0"/>
    <w:rsid w:val="00F0144F"/>
    <w:rsid w:val="00F028E6"/>
    <w:rsid w:val="00F13067"/>
    <w:rsid w:val="00F145A3"/>
    <w:rsid w:val="00F23DDC"/>
    <w:rsid w:val="00F4252A"/>
    <w:rsid w:val="00F42852"/>
    <w:rsid w:val="00F434BD"/>
    <w:rsid w:val="00F44F48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A30F0"/>
    <w:rsid w:val="00FA51F0"/>
    <w:rsid w:val="00FB0C8C"/>
    <w:rsid w:val="00FB18F9"/>
    <w:rsid w:val="00FB606C"/>
    <w:rsid w:val="00FB74D9"/>
    <w:rsid w:val="00FC4BE0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8A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hyperlink" Target="https://judge.softuni.org/Contests/4474/Dictionaries-Lambda-and-LINQ-Unit-Testing-Exercise" TargetMode="External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520</Words>
  <Characters>296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3</cp:revision>
  <dcterms:created xsi:type="dcterms:W3CDTF">2023-11-13T16:19:00Z</dcterms:created>
  <dcterms:modified xsi:type="dcterms:W3CDTF">2023-11-19T14:39:00Z</dcterms:modified>
</cp:coreProperties>
</file>